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B2CF06A" w:rsidR="003E2A3C" w:rsidRDefault="00026DF9" w:rsidP="0057138C">
      <w:pPr>
        <w:pStyle w:val="1"/>
        <w:jc w:val="center"/>
      </w:pPr>
      <w:r>
        <w:t>Introduction to HTML and CSS</w:t>
      </w:r>
    </w:p>
    <w:p w14:paraId="0F03392E" w14:textId="746E83EB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A02A80" w:rsidRPr="00A02A80">
          <w:rPr>
            <w:rStyle w:val="a9"/>
          </w:rPr>
          <w:t>https://judge.softuni.org/Contests/4352/01-Introduction-to-HTML-and-CSS</w:t>
        </w:r>
      </w:hyperlink>
      <w:r w:rsidRPr="00981E29">
        <w:t>.</w:t>
      </w:r>
    </w:p>
    <w:p w14:paraId="308BED53" w14:textId="77777777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ac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Default="00151C57" w:rsidP="00151C57">
      <w:pPr>
        <w:pStyle w:val="2"/>
      </w:pPr>
      <w: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Default="00151C57" w:rsidP="0057138C">
      <w:pPr>
        <w:pStyle w:val="2"/>
      </w:pPr>
      <w: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Default="00151C57" w:rsidP="00151C57">
      <w:pPr>
        <w:pStyle w:val="2"/>
      </w:pPr>
      <w:r>
        <w:lastRenderedPageBreak/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Default="00151C57" w:rsidP="00151C57">
      <w:pPr>
        <w:pStyle w:val="2"/>
      </w:pPr>
      <w: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Default="00151C57" w:rsidP="00151C57">
      <w:pPr>
        <w:pStyle w:val="2"/>
      </w:pPr>
      <w:r>
        <w:lastRenderedPageBreak/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Default="00151C57" w:rsidP="00151C57">
      <w:pPr>
        <w:pStyle w:val="2"/>
      </w:pPr>
      <w: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Default="00151C57" w:rsidP="00151C57">
      <w:pPr>
        <w:pStyle w:val="2"/>
      </w:pPr>
      <w: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Default="00151C57" w:rsidP="00151C57">
      <w:pPr>
        <w:pStyle w:val="2"/>
      </w:pPr>
      <w:r>
        <w:lastRenderedPageBreak/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Default="00151C57" w:rsidP="00151C57">
      <w:pPr>
        <w:pStyle w:val="2"/>
      </w:pPr>
      <w: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Default="00151C57" w:rsidP="00151C57">
      <w:pPr>
        <w:pStyle w:val="2"/>
      </w:pPr>
      <w: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Default="00151C57" w:rsidP="00151C57">
      <w:pPr>
        <w:pStyle w:val="2"/>
      </w:pPr>
      <w:r>
        <w:lastRenderedPageBreak/>
        <w:t>Tag Cardio: Semantic HTML Details and Summary</w:t>
      </w:r>
    </w:p>
    <w:p w14:paraId="5F1E9F43" w14:textId="431D87B8" w:rsidR="003D4B6A" w:rsidRPr="003D4B6A" w:rsidRDefault="003D4B6A" w:rsidP="003D4B6A"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t>CSS</w:t>
      </w:r>
    </w:p>
    <w:p w14:paraId="41AF7476" w14:textId="0F492B10" w:rsidR="00151C57" w:rsidRDefault="00151C57" w:rsidP="00151C57">
      <w:pPr>
        <w:pStyle w:val="2"/>
      </w:pPr>
      <w: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76A36C1E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Default="00151C57" w:rsidP="00151C57">
      <w:pPr>
        <w:pStyle w:val="2"/>
      </w:pPr>
      <w: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</w:t>
      </w:r>
      <w:proofErr w:type="gramStart"/>
      <w:r w:rsidR="00B96E79" w:rsidRPr="00B96E79">
        <w:rPr>
          <w:b/>
          <w:bCs/>
        </w:rPr>
        <w:t>02.Selector</w:t>
      </w:r>
      <w:proofErr w:type="gramEnd"/>
      <w:r w:rsidR="00B96E79" w:rsidRPr="00B96E79">
        <w:rPr>
          <w:b/>
          <w:bCs/>
        </w:rPr>
        <w:t>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Default="00151C57" w:rsidP="00151C57">
      <w:pPr>
        <w:pStyle w:val="2"/>
      </w:pPr>
      <w:r>
        <w:lastRenderedPageBreak/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A73776">
        <w:rPr>
          <w:b/>
          <w:bCs/>
        </w:rPr>
        <w:t>3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Default="00151C57" w:rsidP="00151C57">
      <w:pPr>
        <w:pStyle w:val="2"/>
      </w:pPr>
      <w: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3779FE">
        <w:rPr>
          <w:b/>
          <w:bCs/>
        </w:rPr>
        <w:t>4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50px;</w:t>
      </w:r>
    </w:p>
    <w:p w14:paraId="13C6A4A1" w14:textId="014A1800" w:rsidR="00E22361" w:rsidRDefault="00E22361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underline;</w:t>
      </w:r>
    </w:p>
    <w:p w14:paraId="60D4039D" w14:textId="22ECD085" w:rsidR="00E22361" w:rsidRPr="00E22361" w:rsidRDefault="00E22361" w:rsidP="00D83C99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71B98EAD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Default="00A413BB" w:rsidP="00151C57">
      <w:pPr>
        <w:pStyle w:val="2"/>
      </w:pPr>
      <w: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Default="00A413BB" w:rsidP="00A413BB">
      <w:pPr>
        <w:pStyle w:val="2"/>
      </w:pPr>
      <w: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221744DD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Default="00A413BB" w:rsidP="00A413BB">
      <w:pPr>
        <w:pStyle w:val="2"/>
      </w:pPr>
      <w: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3B1B51A0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44B51" w:rsidRPr="00E44B51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68E25" w14:textId="77777777" w:rsidR="00FE1057" w:rsidRDefault="00FE1057" w:rsidP="008068A2">
      <w:pPr>
        <w:spacing w:after="0" w:line="240" w:lineRule="auto"/>
      </w:pPr>
      <w:r>
        <w:separator/>
      </w:r>
    </w:p>
  </w:endnote>
  <w:endnote w:type="continuationSeparator" w:id="0">
    <w:p w14:paraId="706EA068" w14:textId="77777777" w:rsidR="00FE1057" w:rsidRDefault="00FE10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C7F84" w14:textId="77777777" w:rsidR="00FE1057" w:rsidRDefault="00FE1057" w:rsidP="008068A2">
      <w:pPr>
        <w:spacing w:after="0" w:line="240" w:lineRule="auto"/>
      </w:pPr>
      <w:r>
        <w:separator/>
      </w:r>
    </w:p>
  </w:footnote>
  <w:footnote w:type="continuationSeparator" w:id="0">
    <w:p w14:paraId="76ECAC5C" w14:textId="77777777" w:rsidR="00FE1057" w:rsidRDefault="00FE10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93223"/>
    <w:rsid w:val="004A765F"/>
    <w:rsid w:val="004A7E77"/>
    <w:rsid w:val="004B0253"/>
    <w:rsid w:val="004B5275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3A0"/>
    <w:rsid w:val="00724DA4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0B0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1F41"/>
    <w:rsid w:val="00F46918"/>
    <w:rsid w:val="00F46DDE"/>
    <w:rsid w:val="00F655ED"/>
    <w:rsid w:val="00F7033C"/>
    <w:rsid w:val="00F928B8"/>
    <w:rsid w:val="00F96D0D"/>
    <w:rsid w:val="00F976AD"/>
    <w:rsid w:val="00FA6461"/>
    <w:rsid w:val="00FB1E5D"/>
    <w:rsid w:val="00FE038F"/>
    <w:rsid w:val="00FE1057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2A5316"/>
  </w:style>
  <w:style w:type="character" w:customStyle="1" w:styleId="eop">
    <w:name w:val="eop"/>
    <w:basedOn w:val="a0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judge.softuni.org/Contests/4352/01-Introduction-to-HTML-and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30.png"/><Relationship Id="rId7" Type="http://schemas.openxmlformats.org/officeDocument/2006/relationships/image" Target="media/image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41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60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09-20T12:17:00Z</dcterms:created>
  <dcterms:modified xsi:type="dcterms:W3CDTF">2023-09-20T12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